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d7fb0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deac1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f353de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8ef702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2Z</dcterms:created>
  <dcterms:modified xsi:type="dcterms:W3CDTF">2016-12-06T04:43:12Z</dcterms:modified>
</cp:coreProperties>
</file>